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7858" w:rsidRDefault="00227858" w:rsidP="004913E5">
      <w:pPr>
        <w:spacing w:line="240" w:lineRule="auto"/>
      </w:pPr>
      <w:r>
        <w:t xml:space="preserve">2012   </w:t>
      </w:r>
      <w:r w:rsidR="004913E5">
        <w:t>HOBIE GETAWAY Catamaran</w:t>
      </w:r>
      <w:r w:rsidR="00B17FF2">
        <w:t xml:space="preserve"> </w:t>
      </w:r>
      <w:r w:rsidR="004913E5">
        <w:t>with Wing Set</w:t>
      </w:r>
    </w:p>
    <w:p w:rsidR="00373B76" w:rsidRDefault="004913E5" w:rsidP="004913E5">
      <w:pPr>
        <w:spacing w:line="240" w:lineRule="auto"/>
      </w:pPr>
      <w:r>
        <w:t xml:space="preserve">         </w:t>
      </w:r>
      <w:r w:rsidR="00227858">
        <w:tab/>
      </w:r>
      <w:r w:rsidR="00227858">
        <w:tab/>
      </w:r>
      <w:r w:rsidR="00227858">
        <w:tab/>
      </w:r>
      <w:r>
        <w:t xml:space="preserve">Asking  </w:t>
      </w:r>
      <w:r w:rsidR="00E52D17">
        <w:t>$8000</w:t>
      </w:r>
    </w:p>
    <w:p w:rsidR="004913E5" w:rsidRDefault="004913E5" w:rsidP="004913E5">
      <w:pPr>
        <w:spacing w:line="240" w:lineRule="auto"/>
      </w:pPr>
      <w:r>
        <w:t xml:space="preserve">Contact: Mike Weber </w:t>
      </w:r>
      <w:r w:rsidR="004F458D">
        <w:t xml:space="preserve">via email at      </w:t>
      </w:r>
      <w:r w:rsidR="004F458D">
        <w:rPr>
          <w:rFonts w:ascii="Arial" w:hAnsi="Arial" w:cs="Arial"/>
          <w:color w:val="000000"/>
          <w:sz w:val="22"/>
          <w:shd w:val="clear" w:color="auto" w:fill="FFFFFF"/>
        </w:rPr>
        <w:t>geode500@gmail.com</w:t>
      </w:r>
    </w:p>
    <w:p w:rsidR="00B17FF2" w:rsidRDefault="00B17FF2">
      <w:r>
        <w:rPr>
          <w:noProof/>
          <w:lang w:eastAsia="en-CA"/>
        </w:rPr>
        <w:drawing>
          <wp:inline distT="0" distB="0" distL="0" distR="0">
            <wp:extent cx="2292708" cy="1720635"/>
            <wp:effectExtent l="19050" t="0" r="0" b="0"/>
            <wp:docPr id="1" name="Picture 1" descr="C:\Users\MikeWeber\Desktop\Hobie\0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keWeber\Desktop\Hobie\0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650" cy="17205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56ECC">
        <w:rPr>
          <w:noProof/>
          <w:lang w:eastAsia="en-CA"/>
        </w:rPr>
        <w:t xml:space="preserve">                                   </w:t>
      </w:r>
      <w:r w:rsidR="00774458">
        <w:rPr>
          <w:noProof/>
          <w:lang w:eastAsia="en-CA"/>
        </w:rPr>
        <w:drawing>
          <wp:inline distT="0" distB="0" distL="0" distR="0">
            <wp:extent cx="2997885" cy="2104222"/>
            <wp:effectExtent l="1905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276" cy="21080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74458">
        <w:rPr>
          <w:noProof/>
          <w:lang w:eastAsia="en-CA"/>
        </w:rPr>
        <w:drawing>
          <wp:inline distT="0" distB="0" distL="0" distR="0">
            <wp:extent cx="2323711" cy="3097369"/>
            <wp:effectExtent l="19050" t="0" r="389" b="0"/>
            <wp:docPr id="11" name="Picture 5" descr="C:\Users\MikeWeber\Desktop\Hobie\0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keWeber\Desktop\Hobie\008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693" cy="3097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56ECC">
        <w:rPr>
          <w:noProof/>
          <w:lang w:eastAsia="en-CA"/>
        </w:rPr>
        <w:t xml:space="preserve">                                              </w:t>
      </w:r>
      <w:r w:rsidR="00774458" w:rsidRPr="00B17FF2">
        <w:rPr>
          <w:noProof/>
          <w:lang w:eastAsia="en-CA"/>
        </w:rPr>
        <w:drawing>
          <wp:inline distT="0" distB="0" distL="0" distR="0">
            <wp:extent cx="2337784" cy="2001988"/>
            <wp:effectExtent l="19050" t="0" r="5366" b="0"/>
            <wp:docPr id="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76" cy="20030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774458" w:rsidRPr="00184220">
        <w:rPr>
          <w:noProof/>
          <w:lang w:eastAsia="en-CA"/>
        </w:rPr>
        <w:drawing>
          <wp:inline distT="0" distB="0" distL="0" distR="0">
            <wp:extent cx="4533632" cy="2388494"/>
            <wp:effectExtent l="19050" t="0" r="268" b="0"/>
            <wp:docPr id="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171" cy="23898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74458" w:rsidRPr="00184220">
        <w:rPr>
          <w:noProof/>
          <w:lang w:eastAsia="en-CA"/>
        </w:rPr>
        <w:drawing>
          <wp:inline distT="0" distB="0" distL="0" distR="0">
            <wp:extent cx="1900548" cy="2685245"/>
            <wp:effectExtent l="19050" t="0" r="4452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689" cy="2685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7FF2" w:rsidSect="00B17FF2">
      <w:pgSz w:w="12240" w:h="15840"/>
      <w:pgMar w:top="720" w:right="720" w:bottom="720" w:left="720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4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7Q0tjAzNbKwNDVR0lEKTi0uzszPAykwrAUAWKGMYSwAAAA="/>
  </w:docVars>
  <w:rsids>
    <w:rsidRoot w:val="00B17FF2"/>
    <w:rsid w:val="000F495F"/>
    <w:rsid w:val="00184220"/>
    <w:rsid w:val="001B7355"/>
    <w:rsid w:val="00227858"/>
    <w:rsid w:val="00373B76"/>
    <w:rsid w:val="0039502B"/>
    <w:rsid w:val="004913E5"/>
    <w:rsid w:val="004F458D"/>
    <w:rsid w:val="00647B86"/>
    <w:rsid w:val="00756ECC"/>
    <w:rsid w:val="00774458"/>
    <w:rsid w:val="00891FC8"/>
    <w:rsid w:val="00933621"/>
    <w:rsid w:val="00B17FF2"/>
    <w:rsid w:val="00C55900"/>
    <w:rsid w:val="00D060CB"/>
    <w:rsid w:val="00E352FD"/>
    <w:rsid w:val="00E45FED"/>
    <w:rsid w:val="00E52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9A3D29-E2DA-4751-82FD-B6A56504A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8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B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7F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F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Weber</dc:creator>
  <cp:lastModifiedBy>Club Manager</cp:lastModifiedBy>
  <cp:revision>2</cp:revision>
  <cp:lastPrinted>2017-02-21T19:45:00Z</cp:lastPrinted>
  <dcterms:created xsi:type="dcterms:W3CDTF">2017-02-21T19:46:00Z</dcterms:created>
  <dcterms:modified xsi:type="dcterms:W3CDTF">2017-02-21T19:46:00Z</dcterms:modified>
</cp:coreProperties>
</file>